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B526FC" w14:textId="77777777" w:rsidR="009A1578" w:rsidRDefault="009A1578"/>
    <w:tbl>
      <w:tblPr>
        <w:tblStyle w:val="Style1"/>
        <w:tblpPr w:leftFromText="180" w:rightFromText="180" w:horzAnchor="page" w:tblpXSpec="center" w:tblpY="1450"/>
        <w:tblW w:w="10125" w:type="dxa"/>
        <w:tblLayout w:type="fixed"/>
        <w:tblCellMar>
          <w:top w:w="57" w:type="dxa"/>
        </w:tblCellMar>
        <w:tblLook w:val="04A0" w:firstRow="1" w:lastRow="0" w:firstColumn="1" w:lastColumn="0" w:noHBand="0" w:noVBand="1"/>
      </w:tblPr>
      <w:tblGrid>
        <w:gridCol w:w="2107"/>
        <w:gridCol w:w="2314"/>
        <w:gridCol w:w="1135"/>
        <w:gridCol w:w="3569"/>
        <w:gridCol w:w="1000"/>
      </w:tblGrid>
      <w:tr w:rsidR="009A1578" w14:paraId="1EE60537" w14:textId="77777777" w:rsidTr="0058394A">
        <w:trPr>
          <w:trHeight w:val="939"/>
        </w:trPr>
        <w:tc>
          <w:tcPr>
            <w:tcW w:w="10125" w:type="dxa"/>
            <w:gridSpan w:val="5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DA17BC" w14:paraId="0B6C05DA" w14:textId="77777777" w:rsidTr="0058394A">
        <w:trPr>
          <w:trHeight w:val="428"/>
        </w:trPr>
        <w:tc>
          <w:tcPr>
            <w:tcW w:w="4421" w:type="dxa"/>
            <w:gridSpan w:val="2"/>
          </w:tcPr>
          <w:p w14:paraId="6B7AC5B4" w14:textId="27ABEBFB" w:rsidR="00DE3CA3" w:rsidRPr="009A1578" w:rsidRDefault="00393919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Hunters Chicken</w:t>
            </w:r>
          </w:p>
          <w:p w14:paraId="7962D0BA" w14:textId="314F5CBF" w:rsidR="00DE3CA3" w:rsidRPr="009A1578" w:rsidRDefault="00F5061B" w:rsidP="0039391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393919" w:rsidRPr="00393919">
              <w:rPr>
                <w:rFonts w:ascii="Arial" w:hAnsi="Arial" w:cs="Arial"/>
                <w:color w:val="C00000"/>
              </w:rPr>
              <w:t>2,020</w:t>
            </w:r>
            <w:r w:rsidR="006F53FD" w:rsidRPr="00393919">
              <w:rPr>
                <w:rFonts w:ascii="Arial" w:hAnsi="Arial" w:cs="Arial"/>
                <w:color w:val="C00000"/>
              </w:rPr>
              <w:t xml:space="preserve">kJ, </w:t>
            </w:r>
            <w:r w:rsidR="00393919" w:rsidRPr="00393919">
              <w:rPr>
                <w:rFonts w:ascii="Arial" w:hAnsi="Arial" w:cs="Arial"/>
                <w:color w:val="C00000"/>
              </w:rPr>
              <w:t>481</w:t>
            </w:r>
            <w:r w:rsidR="006F53FD" w:rsidRPr="00393919">
              <w:rPr>
                <w:rFonts w:ascii="Arial" w:hAnsi="Arial" w:cs="Arial"/>
                <w:color w:val="C00000"/>
              </w:rPr>
              <w:t>kcal</w:t>
            </w:r>
          </w:p>
        </w:tc>
        <w:tc>
          <w:tcPr>
            <w:tcW w:w="1135" w:type="dxa"/>
          </w:tcPr>
          <w:p w14:paraId="5EEE6B8A" w14:textId="65D34714" w:rsidR="006F53FD" w:rsidRPr="009A1578" w:rsidRDefault="006F53C0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3.90</w:t>
            </w:r>
          </w:p>
        </w:tc>
        <w:tc>
          <w:tcPr>
            <w:tcW w:w="3569" w:type="dxa"/>
          </w:tcPr>
          <w:p w14:paraId="602B6631" w14:textId="050930DD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urry Sauce</w:t>
            </w:r>
          </w:p>
          <w:p w14:paraId="7BA06804" w14:textId="05785658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1000" w:type="dxa"/>
          </w:tcPr>
          <w:p w14:paraId="53C36E51" w14:textId="54AC456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6F53C0" w14:paraId="763AEBC1" w14:textId="77777777" w:rsidTr="0058394A">
        <w:trPr>
          <w:trHeight w:val="428"/>
        </w:trPr>
        <w:tc>
          <w:tcPr>
            <w:tcW w:w="4421" w:type="dxa"/>
            <w:gridSpan w:val="2"/>
          </w:tcPr>
          <w:p w14:paraId="748E6899" w14:textId="100B73A8" w:rsidR="006F53C0" w:rsidRPr="009A1578" w:rsidRDefault="00393919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hinese Chicken</w:t>
            </w:r>
          </w:p>
          <w:p w14:paraId="4A29294D" w14:textId="186E8B32" w:rsidR="006F53C0" w:rsidRPr="009A1578" w:rsidRDefault="006F53C0" w:rsidP="0039391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538135" w:themeColor="accent6" w:themeShade="BF"/>
              </w:rPr>
              <w:t xml:space="preserve">     </w:t>
            </w:r>
            <w:r w:rsidR="00112DBA" w:rsidRPr="00393919">
              <w:rPr>
                <w:rFonts w:ascii="Arial" w:hAnsi="Arial" w:cs="Arial"/>
                <w:color w:val="C00000"/>
              </w:rPr>
              <w:t>1,</w:t>
            </w:r>
            <w:r w:rsidR="00393919" w:rsidRPr="00393919">
              <w:rPr>
                <w:rFonts w:ascii="Arial" w:hAnsi="Arial" w:cs="Arial"/>
                <w:color w:val="C00000"/>
              </w:rPr>
              <w:t>711</w:t>
            </w:r>
            <w:r w:rsidRPr="00393919">
              <w:rPr>
                <w:rFonts w:ascii="Arial" w:hAnsi="Arial" w:cs="Arial"/>
                <w:color w:val="C00000"/>
              </w:rPr>
              <w:t xml:space="preserve">kJ, </w:t>
            </w:r>
            <w:r w:rsidR="00393919" w:rsidRPr="00393919">
              <w:rPr>
                <w:rFonts w:ascii="Arial" w:hAnsi="Arial" w:cs="Arial"/>
                <w:color w:val="C00000"/>
              </w:rPr>
              <w:t>409</w:t>
            </w:r>
            <w:r w:rsidRPr="00393919">
              <w:rPr>
                <w:rFonts w:ascii="Arial" w:hAnsi="Arial" w:cs="Arial"/>
                <w:color w:val="C00000"/>
              </w:rPr>
              <w:t>kcal</w:t>
            </w:r>
          </w:p>
        </w:tc>
        <w:tc>
          <w:tcPr>
            <w:tcW w:w="1135" w:type="dxa"/>
          </w:tcPr>
          <w:p w14:paraId="28225627" w14:textId="4DC474D4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3.90</w:t>
            </w:r>
          </w:p>
        </w:tc>
        <w:tc>
          <w:tcPr>
            <w:tcW w:w="3569" w:type="dxa"/>
          </w:tcPr>
          <w:p w14:paraId="6F5811BC" w14:textId="36AE44D5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Gravy</w:t>
            </w:r>
          </w:p>
          <w:p w14:paraId="484FCE37" w14:textId="6FFFC101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C655C" w:rsidRPr="006B6E29">
              <w:rPr>
                <w:rFonts w:ascii="Arial" w:hAnsi="Arial" w:cs="Arial"/>
                <w:color w:val="FF0000"/>
              </w:rPr>
              <w:t>2,202kJ 527kcal</w:t>
            </w:r>
          </w:p>
        </w:tc>
        <w:tc>
          <w:tcPr>
            <w:tcW w:w="1000" w:type="dxa"/>
          </w:tcPr>
          <w:p w14:paraId="38A6E8BA" w14:textId="3C51C6E3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6F53C0" w14:paraId="0D3E2775" w14:textId="77777777" w:rsidTr="0058394A">
        <w:trPr>
          <w:trHeight w:val="412"/>
        </w:trPr>
        <w:tc>
          <w:tcPr>
            <w:tcW w:w="4421" w:type="dxa"/>
            <w:gridSpan w:val="2"/>
          </w:tcPr>
          <w:p w14:paraId="4146D5FE" w14:textId="74DE7302" w:rsidR="006F53C0" w:rsidRPr="009A1578" w:rsidRDefault="00112DBA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hicken Fajitas</w:t>
            </w:r>
          </w:p>
          <w:p w14:paraId="4D733031" w14:textId="2EE16D07" w:rsidR="006F53C0" w:rsidRPr="009A1578" w:rsidRDefault="006F53C0" w:rsidP="0039391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393919">
              <w:rPr>
                <w:rFonts w:ascii="Arial" w:hAnsi="Arial" w:cs="Arial"/>
                <w:color w:val="538135" w:themeColor="accent6" w:themeShade="BF"/>
              </w:rPr>
              <w:t>1,230</w:t>
            </w:r>
            <w:r>
              <w:rPr>
                <w:rFonts w:ascii="Arial" w:hAnsi="Arial" w:cs="Arial"/>
                <w:color w:val="538135" w:themeColor="accent6" w:themeShade="BF"/>
              </w:rPr>
              <w:t>kJ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 xml:space="preserve">, </w:t>
            </w:r>
            <w:r w:rsidR="00112DBA">
              <w:rPr>
                <w:rFonts w:ascii="Arial" w:hAnsi="Arial" w:cs="Arial"/>
                <w:color w:val="538135" w:themeColor="accent6" w:themeShade="BF"/>
              </w:rPr>
              <w:t>29</w:t>
            </w:r>
            <w:r w:rsidR="00393919">
              <w:rPr>
                <w:rFonts w:ascii="Arial" w:hAnsi="Arial" w:cs="Arial"/>
                <w:color w:val="538135" w:themeColor="accent6" w:themeShade="BF"/>
              </w:rPr>
              <w:t>4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135" w:type="dxa"/>
          </w:tcPr>
          <w:p w14:paraId="570CA2FD" w14:textId="05DAAB8B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3.90</w:t>
            </w:r>
          </w:p>
        </w:tc>
        <w:tc>
          <w:tcPr>
            <w:tcW w:w="3569" w:type="dxa"/>
          </w:tcPr>
          <w:p w14:paraId="7D910386" w14:textId="77777777" w:rsidR="006F53C0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aked beans</w:t>
            </w:r>
          </w:p>
          <w:p w14:paraId="1AD59FED" w14:textId="157F0321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1000" w:type="dxa"/>
          </w:tcPr>
          <w:p w14:paraId="1064FCAD" w14:textId="7E4AAC49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45</w:t>
            </w:r>
          </w:p>
        </w:tc>
      </w:tr>
      <w:tr w:rsidR="006F53C0" w14:paraId="19EAF4EE" w14:textId="77777777" w:rsidTr="0058394A">
        <w:trPr>
          <w:trHeight w:val="428"/>
        </w:trPr>
        <w:tc>
          <w:tcPr>
            <w:tcW w:w="4421" w:type="dxa"/>
            <w:gridSpan w:val="2"/>
          </w:tcPr>
          <w:p w14:paraId="476D1126" w14:textId="6B666936" w:rsidR="006F53C0" w:rsidRPr="009A1578" w:rsidRDefault="00393919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Southern Fried Chicken</w:t>
            </w:r>
            <w:r w:rsidR="00112DBA">
              <w:rPr>
                <w:rFonts w:ascii="Arial" w:hAnsi="Arial" w:cs="Arial"/>
                <w:sz w:val="28"/>
              </w:rPr>
              <w:t xml:space="preserve"> </w:t>
            </w:r>
          </w:p>
          <w:p w14:paraId="247C663B" w14:textId="455117F9" w:rsidR="006F53C0" w:rsidRPr="00112DBA" w:rsidRDefault="006F53C0" w:rsidP="0058394A">
            <w:pPr>
              <w:rPr>
                <w:rFonts w:ascii="Arial" w:hAnsi="Arial" w:cs="Arial"/>
                <w:color w:val="538135" w:themeColor="accent6" w:themeShade="BF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58394A">
              <w:rPr>
                <w:rFonts w:ascii="Arial" w:hAnsi="Arial" w:cs="Arial"/>
                <w:color w:val="538135" w:themeColor="accent6" w:themeShade="BF"/>
              </w:rPr>
              <w:t>1,333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 w:rsidR="0058394A">
              <w:rPr>
                <w:rFonts w:ascii="Arial" w:hAnsi="Arial" w:cs="Arial"/>
                <w:color w:val="538135" w:themeColor="accent6" w:themeShade="BF"/>
              </w:rPr>
              <w:t>317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135" w:type="dxa"/>
          </w:tcPr>
          <w:p w14:paraId="536ABE26" w14:textId="0EDC2608" w:rsidR="006F53C0" w:rsidRPr="009A1578" w:rsidRDefault="006F53C0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</w:t>
            </w:r>
            <w:r w:rsidR="0058394A">
              <w:rPr>
                <w:rFonts w:ascii="Arial" w:hAnsi="Arial" w:cs="Arial"/>
                <w:sz w:val="28"/>
              </w:rPr>
              <w:t>3.9</w:t>
            </w:r>
            <w:r w:rsidR="00112DBA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569" w:type="dxa"/>
          </w:tcPr>
          <w:p w14:paraId="410D940B" w14:textId="77777777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</w:tcPr>
          <w:p w14:paraId="40F5347A" w14:textId="7600EF2C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</w:tr>
      <w:tr w:rsidR="00112DBA" w14:paraId="406975BA" w14:textId="77777777" w:rsidTr="0058394A">
        <w:trPr>
          <w:trHeight w:val="428"/>
        </w:trPr>
        <w:tc>
          <w:tcPr>
            <w:tcW w:w="4421" w:type="dxa"/>
            <w:gridSpan w:val="2"/>
          </w:tcPr>
          <w:p w14:paraId="5410783B" w14:textId="701D1FF8" w:rsidR="00112DBA" w:rsidRPr="009A1578" w:rsidRDefault="00393919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Quorn Nuggets (x5)</w:t>
            </w:r>
          </w:p>
          <w:p w14:paraId="1537BF0E" w14:textId="5FD2258B" w:rsidR="00112DBA" w:rsidRDefault="00112DBA" w:rsidP="0058394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58394A">
              <w:rPr>
                <w:rFonts w:ascii="Arial" w:hAnsi="Arial" w:cs="Arial"/>
                <w:color w:val="538135" w:themeColor="accent6" w:themeShade="BF"/>
              </w:rPr>
              <w:t>800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 w:rsidR="0058394A">
              <w:rPr>
                <w:rFonts w:ascii="Arial" w:hAnsi="Arial" w:cs="Arial"/>
                <w:color w:val="538135" w:themeColor="accent6" w:themeShade="BF"/>
              </w:rPr>
              <w:t>192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135" w:type="dxa"/>
          </w:tcPr>
          <w:p w14:paraId="16A94BBD" w14:textId="0B0484D3" w:rsidR="00112DBA" w:rsidRDefault="00112DBA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</w:t>
            </w:r>
            <w:r w:rsidR="0058394A">
              <w:rPr>
                <w:rFonts w:ascii="Arial" w:hAnsi="Arial" w:cs="Arial"/>
                <w:sz w:val="28"/>
              </w:rPr>
              <w:t>3.9</w:t>
            </w:r>
            <w:r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569" w:type="dxa"/>
          </w:tcPr>
          <w:p w14:paraId="77CB485B" w14:textId="77777777" w:rsidR="00112DBA" w:rsidRPr="009A1578" w:rsidRDefault="00112DBA" w:rsidP="00112DBA">
            <w:pPr>
              <w:rPr>
                <w:rFonts w:ascii="Arial" w:hAnsi="Arial" w:cs="Arial"/>
              </w:rPr>
            </w:pPr>
            <w:bookmarkStart w:id="0" w:name="_GoBack"/>
            <w:bookmarkEnd w:id="0"/>
          </w:p>
        </w:tc>
        <w:tc>
          <w:tcPr>
            <w:tcW w:w="1000" w:type="dxa"/>
          </w:tcPr>
          <w:p w14:paraId="4CA3BBD3" w14:textId="77777777" w:rsidR="00112DBA" w:rsidRDefault="00112DBA" w:rsidP="00112DBA">
            <w:pPr>
              <w:rPr>
                <w:rFonts w:ascii="Arial" w:hAnsi="Arial" w:cs="Arial"/>
              </w:rPr>
            </w:pPr>
          </w:p>
        </w:tc>
      </w:tr>
      <w:tr w:rsidR="00112DBA" w14:paraId="0DA90B1B" w14:textId="77777777" w:rsidTr="0058394A">
        <w:trPr>
          <w:trHeight w:val="428"/>
        </w:trPr>
        <w:tc>
          <w:tcPr>
            <w:tcW w:w="4421" w:type="dxa"/>
            <w:gridSpan w:val="2"/>
          </w:tcPr>
          <w:p w14:paraId="479F3748" w14:textId="77777777" w:rsidR="00112DBA" w:rsidRDefault="00112DBA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*Choice of 1 included:</w:t>
            </w:r>
          </w:p>
          <w:p w14:paraId="035B1FD4" w14:textId="0587DE57" w:rsidR="00112DBA" w:rsidRDefault="00112DBA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    Garlic Bread (x2) </w:t>
            </w:r>
            <w:r w:rsidRPr="00112DBA">
              <w:rPr>
                <w:rFonts w:ascii="Arial" w:hAnsi="Arial" w:cs="Arial"/>
                <w:color w:val="C00000"/>
              </w:rPr>
              <w:t>1,965kJ, 466kcal</w:t>
            </w:r>
          </w:p>
          <w:p w14:paraId="6A5F3476" w14:textId="3BD1C2FC" w:rsidR="00112DBA" w:rsidRDefault="00112DBA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    Fries </w:t>
            </w: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  <w:p w14:paraId="52793738" w14:textId="074AB626" w:rsidR="00112DBA" w:rsidRDefault="00112DBA" w:rsidP="00112DBA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    Side Salad </w:t>
            </w:r>
            <w:r>
              <w:rPr>
                <w:rFonts w:ascii="Arial" w:hAnsi="Arial" w:cs="Arial"/>
                <w:color w:val="538135" w:themeColor="accent6" w:themeShade="BF"/>
              </w:rPr>
              <w:t>616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>
              <w:rPr>
                <w:rFonts w:ascii="Arial" w:hAnsi="Arial" w:cs="Arial"/>
                <w:color w:val="538135" w:themeColor="accent6" w:themeShade="BF"/>
              </w:rPr>
              <w:t>146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135" w:type="dxa"/>
          </w:tcPr>
          <w:p w14:paraId="0F484E77" w14:textId="77777777" w:rsidR="00112DBA" w:rsidRDefault="00112DBA" w:rsidP="00112DBA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569" w:type="dxa"/>
          </w:tcPr>
          <w:p w14:paraId="63F6ED04" w14:textId="77777777" w:rsidR="00112DBA" w:rsidRPr="009A1578" w:rsidRDefault="00112DBA" w:rsidP="00112DBA">
            <w:pPr>
              <w:rPr>
                <w:rFonts w:ascii="Arial" w:hAnsi="Arial" w:cs="Arial"/>
              </w:rPr>
            </w:pPr>
          </w:p>
        </w:tc>
        <w:tc>
          <w:tcPr>
            <w:tcW w:w="1000" w:type="dxa"/>
          </w:tcPr>
          <w:p w14:paraId="12EF9EBA" w14:textId="77777777" w:rsidR="00112DBA" w:rsidRDefault="00112DBA" w:rsidP="00112DBA">
            <w:pPr>
              <w:rPr>
                <w:rFonts w:ascii="Arial" w:hAnsi="Arial" w:cs="Arial"/>
              </w:rPr>
            </w:pPr>
          </w:p>
        </w:tc>
      </w:tr>
      <w:tr w:rsidR="006F53C0" w14:paraId="2EC6603C" w14:textId="77777777" w:rsidTr="0058394A">
        <w:trPr>
          <w:trHeight w:val="873"/>
        </w:trPr>
        <w:tc>
          <w:tcPr>
            <w:tcW w:w="5556" w:type="dxa"/>
            <w:gridSpan w:val="3"/>
            <w:vAlign w:val="center"/>
          </w:tcPr>
          <w:p w14:paraId="15BB3B3E" w14:textId="0A8331B7" w:rsidR="006F53C0" w:rsidRPr="006F53FD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Sides</w:t>
            </w:r>
          </w:p>
        </w:tc>
        <w:tc>
          <w:tcPr>
            <w:tcW w:w="4569" w:type="dxa"/>
            <w:gridSpan w:val="2"/>
            <w:vAlign w:val="center"/>
          </w:tcPr>
          <w:p w14:paraId="12D2745A" w14:textId="002780EB" w:rsidR="006F53C0" w:rsidRPr="00DE3CA3" w:rsidRDefault="006F53C0" w:rsidP="006F53C0">
            <w:pPr>
              <w:rPr>
                <w:rFonts w:ascii="Arial" w:hAnsi="Arial" w:cs="Arial"/>
                <w:b/>
              </w:rPr>
            </w:pPr>
            <w:r w:rsidRPr="00DE3CA3">
              <w:rPr>
                <w:rFonts w:ascii="Arial" w:hAnsi="Arial" w:cs="Arial"/>
                <w:b/>
              </w:rPr>
              <w:t>Filled jackets choice of fillings</w:t>
            </w:r>
          </w:p>
        </w:tc>
      </w:tr>
      <w:tr w:rsidR="006F53C0" w14:paraId="7DE64903" w14:textId="77777777" w:rsidTr="0058394A">
        <w:trPr>
          <w:trHeight w:val="428"/>
        </w:trPr>
        <w:tc>
          <w:tcPr>
            <w:tcW w:w="4421" w:type="dxa"/>
            <w:gridSpan w:val="2"/>
          </w:tcPr>
          <w:p w14:paraId="470B913C" w14:textId="69658B0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Fries</w:t>
            </w:r>
          </w:p>
          <w:p w14:paraId="299C196F" w14:textId="21CF884F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135" w:type="dxa"/>
          </w:tcPr>
          <w:p w14:paraId="6488707E" w14:textId="56C74C7F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569" w:type="dxa"/>
          </w:tcPr>
          <w:p w14:paraId="55B65C79" w14:textId="7777777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eans</w:t>
            </w:r>
          </w:p>
          <w:p w14:paraId="61508250" w14:textId="250D5E28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1000" w:type="dxa"/>
          </w:tcPr>
          <w:p w14:paraId="68A43085" w14:textId="3791A4A1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</w:p>
        </w:tc>
      </w:tr>
      <w:tr w:rsidR="006F53C0" w14:paraId="17DA9879" w14:textId="77777777" w:rsidTr="0058394A">
        <w:trPr>
          <w:trHeight w:val="428"/>
        </w:trPr>
        <w:tc>
          <w:tcPr>
            <w:tcW w:w="4421" w:type="dxa"/>
            <w:gridSpan w:val="2"/>
          </w:tcPr>
          <w:p w14:paraId="2BC665DB" w14:textId="722CB110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Jacket Potato</w:t>
            </w:r>
          </w:p>
          <w:p w14:paraId="6C2335F5" w14:textId="753E4252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>
              <w:rPr>
                <w:rFonts w:ascii="Arial" w:hAnsi="Arial" w:cs="Arial"/>
                <w:color w:val="538135" w:themeColor="accent6" w:themeShade="BF"/>
              </w:rPr>
              <w:t>616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>
              <w:rPr>
                <w:rFonts w:ascii="Arial" w:hAnsi="Arial" w:cs="Arial"/>
                <w:color w:val="538135" w:themeColor="accent6" w:themeShade="BF"/>
              </w:rPr>
              <w:t>146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135" w:type="dxa"/>
          </w:tcPr>
          <w:p w14:paraId="1DD9E973" w14:textId="74647528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569" w:type="dxa"/>
          </w:tcPr>
          <w:p w14:paraId="0A2115C4" w14:textId="7777777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eese</w:t>
            </w:r>
          </w:p>
          <w:p w14:paraId="4BDD948D" w14:textId="0CE1D876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1000" w:type="dxa"/>
          </w:tcPr>
          <w:p w14:paraId="0E98D2C5" w14:textId="6FA6EF06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6F53C0" w14:paraId="0887CB28" w14:textId="77777777" w:rsidTr="0058394A">
        <w:trPr>
          <w:trHeight w:val="428"/>
        </w:trPr>
        <w:tc>
          <w:tcPr>
            <w:tcW w:w="2107" w:type="dxa"/>
          </w:tcPr>
          <w:p w14:paraId="0723DA25" w14:textId="60D737D5" w:rsidR="006F53C0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Side Salad</w:t>
            </w:r>
          </w:p>
          <w:p w14:paraId="1495881A" w14:textId="05747365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2314" w:type="dxa"/>
          </w:tcPr>
          <w:p w14:paraId="23075AC8" w14:textId="77777777" w:rsidR="006F53C0" w:rsidRPr="00DA17BC" w:rsidRDefault="006F53C0" w:rsidP="006F53C0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Small</w:t>
            </w:r>
          </w:p>
          <w:p w14:paraId="6C325EE1" w14:textId="77777777" w:rsidR="006F53C0" w:rsidRPr="00DA17BC" w:rsidRDefault="006F53C0" w:rsidP="006F53C0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Medium</w:t>
            </w:r>
          </w:p>
          <w:p w14:paraId="6016013A" w14:textId="636ECEBA" w:rsidR="006F53C0" w:rsidRPr="009A1578" w:rsidRDefault="006F53C0" w:rsidP="006F53C0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Large</w:t>
            </w:r>
          </w:p>
        </w:tc>
        <w:tc>
          <w:tcPr>
            <w:tcW w:w="1135" w:type="dxa"/>
          </w:tcPr>
          <w:p w14:paraId="1BB4C44B" w14:textId="77777777" w:rsidR="006F53C0" w:rsidRPr="00DA17BC" w:rsidRDefault="006F53C0" w:rsidP="006F53C0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0.90</w:t>
            </w:r>
          </w:p>
          <w:p w14:paraId="00DB4026" w14:textId="77777777" w:rsidR="006F53C0" w:rsidRPr="00DA17BC" w:rsidRDefault="006F53C0" w:rsidP="006F53C0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4739E7E9" w14:textId="7638AF8B" w:rsidR="006F53C0" w:rsidRPr="009A1578" w:rsidRDefault="006F53C0" w:rsidP="006F53C0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£2.50</w:t>
            </w:r>
          </w:p>
        </w:tc>
        <w:tc>
          <w:tcPr>
            <w:tcW w:w="3569" w:type="dxa"/>
          </w:tcPr>
          <w:p w14:paraId="191625EA" w14:textId="7777777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oleslaw</w:t>
            </w:r>
          </w:p>
          <w:p w14:paraId="1382A752" w14:textId="4F39D59F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1000" w:type="dxa"/>
          </w:tcPr>
          <w:p w14:paraId="1659A7D1" w14:textId="3452A02A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6F53C0" w14:paraId="709E53D2" w14:textId="77777777" w:rsidTr="0058394A">
        <w:trPr>
          <w:trHeight w:val="428"/>
        </w:trPr>
        <w:tc>
          <w:tcPr>
            <w:tcW w:w="4421" w:type="dxa"/>
            <w:gridSpan w:val="2"/>
          </w:tcPr>
          <w:p w14:paraId="5E5753CD" w14:textId="3F4BDECC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  <w:tc>
          <w:tcPr>
            <w:tcW w:w="1135" w:type="dxa"/>
          </w:tcPr>
          <w:p w14:paraId="5736CE97" w14:textId="4034A933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  <w:tc>
          <w:tcPr>
            <w:tcW w:w="3569" w:type="dxa"/>
          </w:tcPr>
          <w:p w14:paraId="767055EF" w14:textId="1378A038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Tuna in a light mayonnaise</w:t>
            </w:r>
          </w:p>
          <w:p w14:paraId="6CA05F01" w14:textId="78C51BC9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1000" w:type="dxa"/>
          </w:tcPr>
          <w:p w14:paraId="5F6995A2" w14:textId="4A7F90CD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6F53C0" w14:paraId="737C8B22" w14:textId="77777777" w:rsidTr="0058394A">
        <w:trPr>
          <w:trHeight w:val="428"/>
        </w:trPr>
        <w:tc>
          <w:tcPr>
            <w:tcW w:w="4421" w:type="dxa"/>
            <w:gridSpan w:val="2"/>
          </w:tcPr>
          <w:p w14:paraId="2F270EB5" w14:textId="7F563CDC" w:rsidR="006F53C0" w:rsidRDefault="006F53C0" w:rsidP="006F53C0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1135" w:type="dxa"/>
          </w:tcPr>
          <w:p w14:paraId="086BFE70" w14:textId="0481B700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569" w:type="dxa"/>
          </w:tcPr>
          <w:p w14:paraId="6125C90C" w14:textId="7777777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Tikka</w:t>
            </w:r>
          </w:p>
          <w:p w14:paraId="320CC982" w14:textId="019EB16C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1000" w:type="dxa"/>
          </w:tcPr>
          <w:p w14:paraId="2F9B4A42" w14:textId="252FB421" w:rsidR="006F53C0" w:rsidRPr="009A1578" w:rsidRDefault="006F53C0" w:rsidP="006F53C0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6F53C0" w14:paraId="644C3B68" w14:textId="77777777" w:rsidTr="0058394A">
        <w:trPr>
          <w:trHeight w:val="428"/>
        </w:trPr>
        <w:tc>
          <w:tcPr>
            <w:tcW w:w="4421" w:type="dxa"/>
            <w:gridSpan w:val="2"/>
          </w:tcPr>
          <w:p w14:paraId="1AB5EC0C" w14:textId="769906E6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  <w:tc>
          <w:tcPr>
            <w:tcW w:w="1135" w:type="dxa"/>
          </w:tcPr>
          <w:p w14:paraId="502D4367" w14:textId="2C05D3BF" w:rsidR="006F53C0" w:rsidRPr="009A1578" w:rsidRDefault="006F53C0" w:rsidP="006F53C0">
            <w:pPr>
              <w:rPr>
                <w:rFonts w:ascii="Arial" w:hAnsi="Arial" w:cs="Arial"/>
              </w:rPr>
            </w:pPr>
          </w:p>
        </w:tc>
        <w:tc>
          <w:tcPr>
            <w:tcW w:w="3569" w:type="dxa"/>
          </w:tcPr>
          <w:p w14:paraId="0258F458" w14:textId="77777777" w:rsidR="006F53C0" w:rsidRPr="00DE3CA3" w:rsidRDefault="006F53C0" w:rsidP="006F53C0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in light mayonnaise</w:t>
            </w:r>
          </w:p>
          <w:p w14:paraId="737FA559" w14:textId="29A278D6" w:rsidR="006F53C0" w:rsidRPr="009A1578" w:rsidRDefault="006F53C0" w:rsidP="006F53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>
              <w:rPr>
                <w:rFonts w:ascii="Arial" w:hAnsi="Arial" w:cs="Arial"/>
                <w:color w:val="538135" w:themeColor="accent6" w:themeShade="BF"/>
              </w:rPr>
              <w:t>J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1000" w:type="dxa"/>
          </w:tcPr>
          <w:p w14:paraId="02F74CDC" w14:textId="14C2BBE9" w:rsidR="006F53C0" w:rsidRPr="009A1578" w:rsidRDefault="006F53C0" w:rsidP="006F53C0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6F53C0" w14:paraId="2651B0AE" w14:textId="77777777" w:rsidTr="00BA78AC">
        <w:trPr>
          <w:trHeight w:val="603"/>
        </w:trPr>
        <w:tc>
          <w:tcPr>
            <w:tcW w:w="10125" w:type="dxa"/>
            <w:gridSpan w:val="5"/>
            <w:vAlign w:val="center"/>
          </w:tcPr>
          <w:p w14:paraId="54E9BF03" w14:textId="29EFBED1" w:rsidR="006F53C0" w:rsidRPr="009A1578" w:rsidRDefault="006F53C0" w:rsidP="006F53C0">
            <w:pPr>
              <w:jc w:val="center"/>
              <w:rPr>
                <w:rFonts w:ascii="Arial" w:hAnsi="Arial" w:cs="Arial"/>
              </w:rPr>
            </w:pPr>
            <w:r w:rsidRPr="00DE3CA3">
              <w:rPr>
                <w:rFonts w:ascii="Arial" w:hAnsi="Arial" w:cs="Arial"/>
              </w:rPr>
              <w:t>Each item calculated per portion, recommended daily intake 2000 female, 2500 male</w:t>
            </w:r>
          </w:p>
        </w:tc>
      </w:tr>
    </w:tbl>
    <w:p w14:paraId="3A344190" w14:textId="5E53035E" w:rsidR="009A0E57" w:rsidRDefault="006E1D48"/>
    <w:sectPr w:rsidR="009A0E57" w:rsidSect="00F5061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4F23FC" w14:textId="77777777" w:rsidR="006E1D48" w:rsidRDefault="006E1D48" w:rsidP="006F327D">
      <w:pPr>
        <w:spacing w:after="0" w:line="240" w:lineRule="auto"/>
      </w:pPr>
      <w:r>
        <w:separator/>
      </w:r>
    </w:p>
  </w:endnote>
  <w:endnote w:type="continuationSeparator" w:id="0">
    <w:p w14:paraId="628A7C64" w14:textId="77777777" w:rsidR="006E1D48" w:rsidRDefault="006E1D48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Courier New"/>
    <w:panose1 w:val="00000000000000000000"/>
    <w:charset w:val="00"/>
    <w:family w:val="modern"/>
    <w:notTrueType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panose1 w:val="00000000000000000000"/>
    <w:charset w:val="00"/>
    <w:family w:val="modern"/>
    <w:notTrueType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BCBD55" w14:textId="77777777" w:rsidR="007E0D37" w:rsidRDefault="007E0D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C6BBB" w14:textId="7B0ABFBF" w:rsidR="007E0D37" w:rsidRDefault="007E0D37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4FCFDC86" wp14:editId="52567DA4">
          <wp:simplePos x="0" y="0"/>
          <wp:positionH relativeFrom="column">
            <wp:posOffset>-596900</wp:posOffset>
          </wp:positionH>
          <wp:positionV relativeFrom="paragraph">
            <wp:posOffset>-508635</wp:posOffset>
          </wp:positionV>
          <wp:extent cx="6906260" cy="749084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HA_Cafe73-Foot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33731" cy="7520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F0E48C" w14:textId="77777777" w:rsidR="007E0D37" w:rsidRDefault="007E0D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CEBC97" w14:textId="77777777" w:rsidR="006E1D48" w:rsidRDefault="006E1D48" w:rsidP="006F327D">
      <w:pPr>
        <w:spacing w:after="0" w:line="240" w:lineRule="auto"/>
      </w:pPr>
      <w:r>
        <w:separator/>
      </w:r>
    </w:p>
  </w:footnote>
  <w:footnote w:type="continuationSeparator" w:id="0">
    <w:p w14:paraId="7CC28FB2" w14:textId="77777777" w:rsidR="006E1D48" w:rsidRDefault="006E1D48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B0B091" w14:textId="77777777" w:rsidR="007E0D37" w:rsidRDefault="007E0D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443C6BB0">
          <wp:simplePos x="0" y="0"/>
          <wp:positionH relativeFrom="column">
            <wp:posOffset>-584200</wp:posOffset>
          </wp:positionH>
          <wp:positionV relativeFrom="paragraph">
            <wp:posOffset>-125730</wp:posOffset>
          </wp:positionV>
          <wp:extent cx="6893560" cy="1378559"/>
          <wp:effectExtent l="0" t="0" r="254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93560" cy="13785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BE816B" w14:textId="77777777" w:rsidR="007E0D37" w:rsidRDefault="007E0D3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rgUAMffVaywAAAA="/>
  </w:docVars>
  <w:rsids>
    <w:rsidRoot w:val="006F327D"/>
    <w:rsid w:val="00112DBA"/>
    <w:rsid w:val="00113CFD"/>
    <w:rsid w:val="002E15DC"/>
    <w:rsid w:val="00336DA9"/>
    <w:rsid w:val="00393919"/>
    <w:rsid w:val="00414820"/>
    <w:rsid w:val="0058394A"/>
    <w:rsid w:val="006E1D48"/>
    <w:rsid w:val="006F327D"/>
    <w:rsid w:val="006F53C0"/>
    <w:rsid w:val="006F53FD"/>
    <w:rsid w:val="00732DC1"/>
    <w:rsid w:val="007C3608"/>
    <w:rsid w:val="007E0D37"/>
    <w:rsid w:val="007E7BA2"/>
    <w:rsid w:val="008B3F59"/>
    <w:rsid w:val="009132A8"/>
    <w:rsid w:val="009A1578"/>
    <w:rsid w:val="00B8142E"/>
    <w:rsid w:val="00BA78AC"/>
    <w:rsid w:val="00CC595B"/>
    <w:rsid w:val="00DA17BC"/>
    <w:rsid w:val="00DC655C"/>
    <w:rsid w:val="00DD1C60"/>
    <w:rsid w:val="00DE3CA3"/>
    <w:rsid w:val="00E12DF8"/>
    <w:rsid w:val="00F5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5F2610-ACDB-46F3-ABDA-BDA422E5E9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4</cp:revision>
  <dcterms:created xsi:type="dcterms:W3CDTF">2021-09-29T10:39:00Z</dcterms:created>
  <dcterms:modified xsi:type="dcterms:W3CDTF">2022-02-09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